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C3179" w14:textId="1757D944" w:rsidR="001E1E2D" w:rsidRPr="00365255" w:rsidRDefault="00E601AD" w:rsidP="00A07D22">
      <w:pPr>
        <w:pStyle w:val="NoSpacing"/>
        <w:jc w:val="center"/>
        <w:rPr>
          <w:rFonts w:asciiTheme="minorEastAsia" w:hAnsiTheme="minorEastAsia" w:cs="Times New Roman"/>
          <w:b/>
          <w:bCs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簡式電腦</w:t>
      </w:r>
      <w:r w:rsidR="001E1E2D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</w:t>
      </w:r>
      <w:r w:rsidR="00461C6F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量表</w:t>
      </w:r>
      <w:r w:rsidR="008807C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 xml:space="preserve"> </w:t>
      </w:r>
      <w:r w:rsidR="008807C5">
        <w:rPr>
          <w:rFonts w:ascii="DengXian" w:eastAsia="DengXian" w:hAnsi="DengXian" w:cs="Times New Roman" w:hint="eastAsia"/>
          <w:b/>
          <w:bCs/>
          <w:sz w:val="28"/>
          <w:szCs w:val="28"/>
          <w:lang w:eastAsia="zh-CN"/>
        </w:rPr>
        <w:t>–</w:t>
      </w:r>
      <w:r w:rsidR="008807C5">
        <w:rPr>
          <w:rFonts w:asciiTheme="minorEastAsia" w:hAnsiTheme="minorEastAsia" w:cs="Times New Roman"/>
          <w:b/>
          <w:bCs/>
          <w:sz w:val="28"/>
          <w:szCs w:val="28"/>
          <w:lang w:eastAsia="zh-CN"/>
        </w:rPr>
        <w:t xml:space="preserve"> </w:t>
      </w:r>
      <w:r w:rsidR="001E1E2D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簡</w:t>
      </w:r>
      <w:r w:rsidR="00461C6F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短版</w:t>
      </w:r>
    </w:p>
    <w:p w14:paraId="1C904B2B" w14:textId="0C83733A" w:rsidR="00A07D22" w:rsidRPr="004A492B" w:rsidRDefault="008B21B8" w:rsidP="008B21B8">
      <w:pPr>
        <w:pStyle w:val="NoSpacing"/>
        <w:jc w:val="center"/>
        <w:rPr>
          <w:rFonts w:ascii="Times New Roman" w:eastAsiaTheme="minorHAnsi" w:hAnsi="Times New Roman" w:cs="Times New Roman"/>
          <w:b/>
          <w:bCs/>
          <w:sz w:val="24"/>
          <w:szCs w:val="24"/>
          <w:lang w:eastAsia="zh-CN"/>
        </w:rPr>
      </w:pPr>
      <w:r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Brief Inventory of Technology Self-Efficacy </w:t>
      </w:r>
      <w:r w:rsidR="00BA2120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 Short Form </w:t>
      </w:r>
      <w:r w:rsidR="00BA2120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 w:rsidR="00AF44F0"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Traditional </w:t>
      </w:r>
      <w:r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Chinese </w:t>
      </w:r>
      <w:r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br/>
        <w:t>(BITS-SF-T</w:t>
      </w:r>
      <w:r w:rsidR="00AF44F0" w:rsidRPr="004A492B">
        <w:rPr>
          <w:rFonts w:ascii="Times New Roman" w:eastAsiaTheme="minorHAnsi" w:hAnsi="Times New Roman" w:cs="Times New Roman"/>
          <w:b/>
          <w:bCs/>
          <w:sz w:val="24"/>
          <w:szCs w:val="24"/>
          <w:lang w:eastAsia="zh-CN"/>
        </w:rPr>
        <w:t>C</w:t>
      </w:r>
      <w:r w:rsidRPr="004A492B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>)</w:t>
      </w:r>
    </w:p>
    <w:p w14:paraId="0A804807" w14:textId="77777777" w:rsidR="008B21B8" w:rsidRPr="00365255" w:rsidRDefault="008B21B8" w:rsidP="00A07D22">
      <w:pPr>
        <w:pStyle w:val="NoSpacing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B3489C4" w14:textId="7402E83A" w:rsidR="001A706B" w:rsidRPr="00365255" w:rsidRDefault="001A706B" w:rsidP="00A07D22">
      <w:pPr>
        <w:pStyle w:val="NoSpacing"/>
        <w:rPr>
          <w:rFonts w:asciiTheme="minorEastAsia" w:hAnsiTheme="minorEastAsia" w:cs="Times New Roman"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針對以下每一項陳述，</w:t>
      </w:r>
      <w:r w:rsidR="003D5F88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請表明您</w:t>
      </w:r>
      <w:r w:rsidR="00967260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是否相信</w:t>
      </w:r>
      <w:r w:rsidR="003D5F88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自己能夠完成這項活動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。答案</w:t>
      </w:r>
      <w:r w:rsidR="00967260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沒</w:t>
      </w:r>
      <w:r w:rsidR="005272D8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有正確或錯誤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之分。</w:t>
      </w:r>
    </w:p>
    <w:p w14:paraId="7F335D35" w14:textId="2FF3E335" w:rsidR="00251426" w:rsidRPr="00365255" w:rsidRDefault="00251426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0"/>
          <w:szCs w:val="20"/>
          <w:lang w:eastAsia="zh-CN"/>
        </w:rPr>
      </w:pPr>
    </w:p>
    <w:p w14:paraId="3A602C4A" w14:textId="7A26D58C" w:rsidR="00D243E5" w:rsidRPr="00365255" w:rsidRDefault="00D243E5" w:rsidP="00D243E5">
      <w:pPr>
        <w:pStyle w:val="NoSpacing"/>
        <w:widowControl w:val="0"/>
        <w:pBdr>
          <w:bottom w:val="single" w:sz="12" w:space="1" w:color="auto"/>
        </w:pBdr>
        <w:rPr>
          <w:rFonts w:asciiTheme="minorEastAsia" w:hAnsiTheme="minorEastAsia" w:cs="Times New Roman"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</w:t>
      </w:r>
      <w:r w:rsidR="00365255">
        <w:rPr>
          <w:rFonts w:asciiTheme="minorEastAsia" w:hAnsiTheme="minorEastAsia" w:cs="Times New Roman"/>
          <w:sz w:val="28"/>
          <w:szCs w:val="28"/>
          <w:lang w:eastAsia="zh-CN"/>
        </w:rPr>
        <w:t xml:space="preserve"> 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</w:t>
      </w:r>
      <w:r w:rsidR="00365255">
        <w:rPr>
          <w:noProof/>
        </w:rPr>
        <w:drawing>
          <wp:inline distT="0" distB="0" distL="0" distR="0" wp14:anchorId="1B12EEED" wp14:editId="2758129F">
            <wp:extent cx="317500" cy="314325"/>
            <wp:effectExtent l="0" t="0" r="635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                                      </w:t>
      </w:r>
      <w:r w:rsidR="00365255">
        <w:rPr>
          <w:rFonts w:asciiTheme="minorEastAsia" w:hAnsiTheme="minorEastAsia" w:cs="Times New Roman"/>
          <w:sz w:val="28"/>
          <w:szCs w:val="28"/>
          <w:lang w:eastAsia="zh-CN"/>
        </w:rPr>
        <w:t xml:space="preserve">  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</w:t>
      </w:r>
      <w:r w:rsidR="00365255">
        <w:rPr>
          <w:noProof/>
        </w:rPr>
        <w:drawing>
          <wp:inline distT="0" distB="0" distL="0" distR="0" wp14:anchorId="67093EEE" wp14:editId="16671F5C">
            <wp:extent cx="317500" cy="3175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31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70DDD" w14:textId="332F13D6" w:rsidR="00C2281F" w:rsidRPr="00365255" w:rsidRDefault="0007108D" w:rsidP="00D243E5">
      <w:pPr>
        <w:pStyle w:val="NoSpacing"/>
        <w:widowControl w:val="0"/>
        <w:pBdr>
          <w:bottom w:val="single" w:sz="12" w:space="1" w:color="auto"/>
        </w:pBdr>
        <w:jc w:val="center"/>
        <w:rPr>
          <w:rFonts w:asciiTheme="minorEastAsia" w:hAnsiTheme="minorEastAsia" w:cs="Times New Roman"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我相信我能做到。</w:t>
      </w:r>
      <w:r w:rsidR="00D243E5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  </w:t>
      </w:r>
      <w:r w:rsidR="00393E4C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</w:t>
      </w:r>
      <w:r w:rsidR="00D243E5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</w:t>
      </w:r>
      <w:r w:rsidR="00393E4C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</w:t>
      </w:r>
      <w:r w:rsidR="00D243E5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 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我不相信我能做到。</w:t>
      </w:r>
    </w:p>
    <w:p w14:paraId="7F2B87FB" w14:textId="77777777" w:rsidR="00D243E5" w:rsidRPr="00365255" w:rsidRDefault="00D243E5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0"/>
          <w:szCs w:val="20"/>
          <w:lang w:eastAsia="zh-CN"/>
        </w:rPr>
      </w:pPr>
    </w:p>
    <w:p w14:paraId="708BB9DB" w14:textId="56FD6BE7" w:rsidR="00251426" w:rsidRPr="00365255" w:rsidRDefault="00251426" w:rsidP="00293428">
      <w:pPr>
        <w:pStyle w:val="NoSpacing"/>
        <w:widowControl w:val="0"/>
        <w:rPr>
          <w:rFonts w:ascii="Times New Roman" w:hAnsi="Times New Roman" w:cs="Times New Roman"/>
          <w:sz w:val="20"/>
          <w:szCs w:val="20"/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48"/>
        <w:gridCol w:w="765"/>
        <w:gridCol w:w="765"/>
      </w:tblGrid>
      <w:tr w:rsidR="00FE57AA" w14:paraId="61975E65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90823" w14:textId="5B9EA698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1. </w:t>
            </w:r>
            <w:r w:rsidR="00F265B7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E469A1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</w:t>
            </w:r>
            <w:r w:rsidR="00F265B7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使用電腦的工作管理員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A299D" w14:textId="5F6E1E8B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5C0C440" wp14:editId="097EC592">
                  <wp:extent cx="234950" cy="2317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B5276" w14:textId="6BA70130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ED0EF55" wp14:editId="465CA807">
                  <wp:extent cx="234950" cy="2349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6248E507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D2741" w14:textId="6B875D5C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2. </w:t>
            </w:r>
            <w:r w:rsidR="00C067A9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我</w:t>
            </w:r>
            <w:r w:rsidR="00E469A1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會</w:t>
            </w:r>
            <w:r w:rsidR="00F265B7" w:rsidRPr="00F265B7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重啟電腦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7A4EF" w14:textId="0536DDEA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07351E8" wp14:editId="6A457217">
                  <wp:extent cx="234950" cy="2317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F20C5" w14:textId="029FFBFE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7DD338A" wp14:editId="1E356CE9">
                  <wp:extent cx="234950" cy="2349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008788B9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737FA" w14:textId="580C3A64" w:rsidR="00827BEF" w:rsidRPr="0029132F" w:rsidRDefault="00827BEF" w:rsidP="003D5F88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3. </w:t>
            </w:r>
            <w:r w:rsidR="0053507B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使</w:t>
            </w:r>
            <w:r w:rsidR="0053507B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用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多種</w:t>
            </w:r>
            <w:r w:rsidR="003D5F88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程式設計</w:t>
            </w:r>
            <w:r w:rsidR="0053507B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語言寫程式碼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B4404" w14:textId="405AFCC9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D6423FD" wp14:editId="5CC65941">
                  <wp:extent cx="234950" cy="23177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D3142" w14:textId="4641A4E0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29BA5B8" wp14:editId="57006C25">
                  <wp:extent cx="234950" cy="2349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3A96F835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4C937" w14:textId="2C4313C8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4. </w:t>
            </w:r>
            <w:r w:rsidR="00C067A9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我</w:t>
            </w:r>
            <w:r w:rsidR="00E469A1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會</w:t>
            </w:r>
            <w:r w:rsidR="00DE11FD" w:rsidRPr="00DE11FD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瀏覽網際網路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84308" w14:textId="1574739E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7616FE3" wp14:editId="38224316">
                  <wp:extent cx="234950" cy="2317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07F79" w14:textId="041D7A13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4ABB02C" wp14:editId="619AA0F3">
                  <wp:extent cx="234950" cy="2349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4D074436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CEC62" w14:textId="68290503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5. 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E469A1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設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置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路由器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5515C" w14:textId="3468F703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A86AC92" wp14:editId="7B52D958">
                  <wp:extent cx="234950" cy="2317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EDD29" w14:textId="0496AFEE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6131426" wp14:editId="4E0A84D5">
                  <wp:extent cx="234950" cy="2349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2F1AF8D7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0AF0C" w14:textId="3854D58B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6. 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超頻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使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用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電腦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3AA0" w14:textId="14155AFB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C0C5829" wp14:editId="098A2761">
                  <wp:extent cx="234950" cy="23177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DC8BE" w14:textId="59591B46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7722573" wp14:editId="7DC7140C">
                  <wp:extent cx="234950" cy="2349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B6EA9F" w14:textId="48B11B5F" w:rsidR="00572895" w:rsidRPr="00365255" w:rsidRDefault="00572895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0"/>
          <w:szCs w:val="20"/>
          <w:lang w:eastAsia="zh-CN"/>
        </w:rPr>
      </w:pPr>
    </w:p>
    <w:p w14:paraId="0E88B0A2" w14:textId="77777777" w:rsidR="00096512" w:rsidRPr="00365255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sectPr w:rsidR="00096512" w:rsidRPr="0036525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F0184" w14:textId="77777777" w:rsidR="0042269F" w:rsidRDefault="0042269F" w:rsidP="0025392B">
      <w:pPr>
        <w:spacing w:after="0" w:line="240" w:lineRule="auto"/>
      </w:pPr>
      <w:r>
        <w:separator/>
      </w:r>
    </w:p>
  </w:endnote>
  <w:endnote w:type="continuationSeparator" w:id="0">
    <w:p w14:paraId="185E1FEE" w14:textId="77777777" w:rsidR="0042269F" w:rsidRDefault="0042269F" w:rsidP="00253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線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A00002BF" w:usb1="38CF7CFA" w:usb2="00000016" w:usb3="00000000" w:csb0="0004000F" w:csb1="00000000"/>
  </w:font>
  <w:font w:name="等線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5E48D" w14:textId="77777777" w:rsidR="00974696" w:rsidRDefault="009746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F1C8" w14:textId="77777777" w:rsidR="008815BC" w:rsidRPr="00293428" w:rsidRDefault="008815BC" w:rsidP="006A1385">
    <w:pPr>
      <w:pStyle w:val="NoSpacing"/>
      <w:widowControl w:val="0"/>
      <w:jc w:val="center"/>
      <w:rPr>
        <w:rFonts w:ascii="Times New Roman" w:hAnsi="Times New Roman" w:cs="Times New Roman"/>
        <w:sz w:val="24"/>
        <w:szCs w:val="24"/>
      </w:rPr>
    </w:pPr>
    <w:r w:rsidRPr="00293428">
      <w:rPr>
        <w:rFonts w:ascii="Times New Roman" w:hAnsi="Times New Roman" w:cs="Times New Roman"/>
        <w:sz w:val="24"/>
        <w:szCs w:val="24"/>
      </w:rPr>
      <w:t>© Arne Weigold</w:t>
    </w:r>
  </w:p>
  <w:p w14:paraId="529C3649" w14:textId="68943B32" w:rsidR="008815BC" w:rsidRDefault="006C4D38" w:rsidP="006C4D38">
    <w:pPr>
      <w:pStyle w:val="NoSpacing"/>
      <w:widowControl w:val="0"/>
      <w:jc w:val="center"/>
      <w:rPr>
        <w:rFonts w:ascii="Times New Roman" w:hAnsi="Times New Roman" w:cs="Times New Roman"/>
        <w:sz w:val="20"/>
        <w:szCs w:val="20"/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5978F1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6C4D38">
      <w:rPr>
        <w:rFonts w:ascii="Times New Roman" w:hAnsi="Times New Roman" w:cs="Times New Roman" w:hint="eastAsia"/>
        <w:sz w:val="20"/>
        <w:szCs w:val="20"/>
        <w:lang w:eastAsia="zh-CN"/>
      </w:rPr>
      <w:t>受版權保護。保留所有權利。</w:t>
    </w:r>
  </w:p>
  <w:p w14:paraId="7F690376" w14:textId="3C970208" w:rsidR="008815BC" w:rsidRDefault="00A3169D" w:rsidP="006A1385">
    <w:pPr>
      <w:pStyle w:val="Footer"/>
      <w:jc w:val="center"/>
      <w:rPr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5978F1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可</w:t>
    </w:r>
    <w:r w:rsidR="007B1C84">
      <w:rPr>
        <w:rFonts w:ascii="Times New Roman" w:hAnsi="Times New Roman" w:cs="Times New Roman" w:hint="eastAsia"/>
        <w:sz w:val="20"/>
        <w:szCs w:val="20"/>
        <w:lang w:eastAsia="zh-CN"/>
      </w:rPr>
      <w:t>登陸</w:t>
    </w:r>
    <w:hyperlink r:id="rId1" w:history="1">
      <w:r w:rsidRPr="00974696">
        <w:rPr>
          <w:rStyle w:val="Hyperlink"/>
          <w:rFonts w:ascii="Times New Roman" w:hAnsi="Times New Roman" w:cs="Times New Roman" w:hint="eastAsia"/>
          <w:sz w:val="20"/>
          <w:szCs w:val="20"/>
          <w:lang w:eastAsia="zh-CN"/>
        </w:rPr>
        <w:t>www.bitssurvey.com</w:t>
      </w:r>
    </w:hyperlink>
    <w:r>
      <w:rPr>
        <w:rFonts w:ascii="Times New Roman" w:hAnsi="Times New Roman" w:cs="Times New Roman" w:hint="eastAsia"/>
        <w:sz w:val="20"/>
        <w:szCs w:val="20"/>
        <w:lang w:eastAsia="zh-CN"/>
      </w:rPr>
      <w:t>獲得，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非商業用途</w:t>
    </w:r>
    <w:r>
      <w:rPr>
        <w:rFonts w:ascii="Times New Roman" w:hAnsi="Times New Roman" w:cs="Times New Roman" w:hint="eastAsia"/>
        <w:sz w:val="20"/>
        <w:szCs w:val="20"/>
        <w:lang w:eastAsia="zh-CN"/>
      </w:rPr>
      <w:t>可免費使用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。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98472" w14:textId="77777777" w:rsidR="00974696" w:rsidRDefault="009746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EBA9F" w14:textId="77777777" w:rsidR="0042269F" w:rsidRDefault="0042269F" w:rsidP="0025392B">
      <w:pPr>
        <w:spacing w:after="0" w:line="240" w:lineRule="auto"/>
      </w:pPr>
      <w:r>
        <w:separator/>
      </w:r>
    </w:p>
  </w:footnote>
  <w:footnote w:type="continuationSeparator" w:id="0">
    <w:p w14:paraId="3E36E393" w14:textId="77777777" w:rsidR="0042269F" w:rsidRDefault="0042269F" w:rsidP="00253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A2D8" w14:textId="77777777" w:rsidR="00974696" w:rsidRDefault="009746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908A7" w14:textId="633D4596" w:rsidR="00FB38DE" w:rsidRDefault="00C11789" w:rsidP="009649FE">
    <w:pPr>
      <w:pStyle w:val="Header"/>
      <w:jc w:val="center"/>
    </w:pPr>
    <w:r>
      <w:rPr>
        <w:noProof/>
        <w:lang w:eastAsia="zh-CN"/>
      </w:rPr>
      <w:drawing>
        <wp:inline distT="0" distB="0" distL="0" distR="0" wp14:anchorId="2A4EFC2C" wp14:editId="61D2643F">
          <wp:extent cx="2127250" cy="47625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72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position w:val="22"/>
        <w:sz w:val="24"/>
        <w:szCs w:val="24"/>
      </w:rPr>
      <w:t xml:space="preserve">                           </w:t>
    </w:r>
    <w:r w:rsidR="00A57FE9">
      <w:rPr>
        <w:rFonts w:ascii="Times New Roman" w:hAnsi="Times New Roman" w:cs="Times New Roman"/>
        <w:position w:val="22"/>
        <w:sz w:val="24"/>
        <w:szCs w:val="24"/>
      </w:rPr>
      <w:t xml:space="preserve">  </w:t>
    </w:r>
    <w:r w:rsidR="009649FE">
      <w:rPr>
        <w:rFonts w:ascii="Times New Roman" w:hAnsi="Times New Roman" w:cs="Times New Roman"/>
        <w:position w:val="22"/>
        <w:sz w:val="24"/>
        <w:szCs w:val="24"/>
      </w:rPr>
      <w:t xml:space="preserve">   </w:t>
    </w:r>
    <w:r w:rsidR="00A57FE9">
      <w:rPr>
        <w:rFonts w:ascii="Times New Roman" w:hAnsi="Times New Roman" w:cs="Times New Roman"/>
        <w:position w:val="22"/>
        <w:sz w:val="24"/>
        <w:szCs w:val="24"/>
      </w:rPr>
      <w:t xml:space="preserve">         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                </w:t>
    </w:r>
    <w:r w:rsidR="005F1E6D">
      <w:rPr>
        <w:rFonts w:ascii="Times New Roman" w:hAnsi="Times New Roman" w:cs="Times New Roman"/>
        <w:position w:val="22"/>
        <w:sz w:val="24"/>
        <w:szCs w:val="24"/>
      </w:rPr>
      <w:t xml:space="preserve">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</w:t>
    </w:r>
    <w:r w:rsidR="00B26C9A">
      <w:rPr>
        <w:rFonts w:ascii="Times New Roman" w:hAnsi="Times New Roman" w:cs="Times New Roman"/>
        <w:position w:val="22"/>
        <w:sz w:val="24"/>
        <w:szCs w:val="24"/>
      </w:rPr>
      <w:t xml:space="preserve"> </w:t>
    </w:r>
    <w:r>
      <w:rPr>
        <w:rFonts w:ascii="Times New Roman" w:hAnsi="Times New Roman" w:cs="Times New Roman"/>
        <w:position w:val="22"/>
        <w:sz w:val="24"/>
        <w:szCs w:val="24"/>
      </w:rPr>
      <w:t xml:space="preserve"> </w:t>
    </w:r>
    <w:r w:rsidR="006A1385" w:rsidRPr="00C11789">
      <w:rPr>
        <w:rFonts w:ascii="Times New Roman" w:hAnsi="Times New Roman" w:cs="Times New Roman"/>
        <w:position w:val="22"/>
        <w:sz w:val="24"/>
        <w:szCs w:val="24"/>
      </w:rPr>
      <w:t>BITS</w:t>
    </w:r>
    <w:r w:rsidR="00B3090E" w:rsidRPr="00C11789">
      <w:rPr>
        <w:rFonts w:ascii="Times New Roman" w:hAnsi="Times New Roman" w:cs="Times New Roman"/>
        <w:position w:val="22"/>
        <w:sz w:val="24"/>
        <w:szCs w:val="24"/>
      </w:rPr>
      <w:t>-SF</w:t>
    </w:r>
    <w:r w:rsidR="006A1385" w:rsidRPr="00C11789">
      <w:rPr>
        <w:rFonts w:ascii="Times New Roman" w:hAnsi="Times New Roman" w:cs="Times New Roman"/>
        <w:position w:val="22"/>
        <w:sz w:val="24"/>
        <w:szCs w:val="24"/>
      </w:rPr>
      <w:t xml:space="preserve"> </w:t>
    </w:r>
    <w:r w:rsidR="009649FE">
      <w:rPr>
        <w:rFonts w:ascii="Times New Roman" w:hAnsi="Times New Roman" w:cs="Times New Roman" w:hint="eastAsia"/>
        <w:position w:val="22"/>
        <w:sz w:val="24"/>
        <w:szCs w:val="24"/>
        <w:lang w:eastAsia="zh-CN"/>
      </w:rPr>
      <w:t>S</w:t>
    </w:r>
    <w:r w:rsidR="009649FE">
      <w:rPr>
        <w:rFonts w:ascii="Times New Roman" w:hAnsi="Times New Roman" w:cs="Times New Roman"/>
        <w:position w:val="22"/>
        <w:sz w:val="24"/>
        <w:szCs w:val="24"/>
        <w:lang w:eastAsia="zh-CN"/>
      </w:rPr>
      <w:t>urve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4C079" w14:textId="77777777" w:rsidR="00974696" w:rsidRDefault="009746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7778D"/>
    <w:multiLevelType w:val="hybridMultilevel"/>
    <w:tmpl w:val="9A180FAC"/>
    <w:lvl w:ilvl="0" w:tplc="A78881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21833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rU0Mjc1MbE0tbRU0lEKTi0uzszPAykwqgUAjcRdRywAAAA="/>
  </w:docVars>
  <w:rsids>
    <w:rsidRoot w:val="009C0B8C"/>
    <w:rsid w:val="000002BE"/>
    <w:rsid w:val="0000323B"/>
    <w:rsid w:val="000057A3"/>
    <w:rsid w:val="00005EC5"/>
    <w:rsid w:val="000068FE"/>
    <w:rsid w:val="00010CEA"/>
    <w:rsid w:val="00011B03"/>
    <w:rsid w:val="000154FD"/>
    <w:rsid w:val="000203C6"/>
    <w:rsid w:val="0002101D"/>
    <w:rsid w:val="00021F0F"/>
    <w:rsid w:val="00021F6C"/>
    <w:rsid w:val="0002225A"/>
    <w:rsid w:val="000229E7"/>
    <w:rsid w:val="00025EA3"/>
    <w:rsid w:val="00031938"/>
    <w:rsid w:val="0003246A"/>
    <w:rsid w:val="00034D36"/>
    <w:rsid w:val="00042485"/>
    <w:rsid w:val="00044199"/>
    <w:rsid w:val="000469DB"/>
    <w:rsid w:val="0005010D"/>
    <w:rsid w:val="00056DD8"/>
    <w:rsid w:val="00057B8C"/>
    <w:rsid w:val="00061169"/>
    <w:rsid w:val="00062A67"/>
    <w:rsid w:val="00063181"/>
    <w:rsid w:val="00063EF2"/>
    <w:rsid w:val="0006617F"/>
    <w:rsid w:val="000671AE"/>
    <w:rsid w:val="000679D8"/>
    <w:rsid w:val="00067E6A"/>
    <w:rsid w:val="00067F1C"/>
    <w:rsid w:val="00070AAD"/>
    <w:rsid w:val="0007108D"/>
    <w:rsid w:val="00071B38"/>
    <w:rsid w:val="0007355B"/>
    <w:rsid w:val="00081F85"/>
    <w:rsid w:val="000840CE"/>
    <w:rsid w:val="0008616A"/>
    <w:rsid w:val="0008639F"/>
    <w:rsid w:val="0008760F"/>
    <w:rsid w:val="000914CE"/>
    <w:rsid w:val="0009384A"/>
    <w:rsid w:val="00093AD7"/>
    <w:rsid w:val="00096512"/>
    <w:rsid w:val="000A0E18"/>
    <w:rsid w:val="000A7981"/>
    <w:rsid w:val="000B0D1D"/>
    <w:rsid w:val="000B1185"/>
    <w:rsid w:val="000B1F39"/>
    <w:rsid w:val="000B2535"/>
    <w:rsid w:val="000B2647"/>
    <w:rsid w:val="000B73FD"/>
    <w:rsid w:val="000C0E9E"/>
    <w:rsid w:val="000C2478"/>
    <w:rsid w:val="000C5911"/>
    <w:rsid w:val="000D0011"/>
    <w:rsid w:val="000D1427"/>
    <w:rsid w:val="000D3957"/>
    <w:rsid w:val="000D5371"/>
    <w:rsid w:val="000D5D1E"/>
    <w:rsid w:val="000D67B6"/>
    <w:rsid w:val="000E5847"/>
    <w:rsid w:val="000E654E"/>
    <w:rsid w:val="000F23A3"/>
    <w:rsid w:val="000F7E04"/>
    <w:rsid w:val="00103028"/>
    <w:rsid w:val="00105679"/>
    <w:rsid w:val="00112124"/>
    <w:rsid w:val="00115020"/>
    <w:rsid w:val="00115220"/>
    <w:rsid w:val="00115F09"/>
    <w:rsid w:val="00116819"/>
    <w:rsid w:val="00117222"/>
    <w:rsid w:val="00123AEF"/>
    <w:rsid w:val="00127D0C"/>
    <w:rsid w:val="00131E52"/>
    <w:rsid w:val="0013239A"/>
    <w:rsid w:val="00135167"/>
    <w:rsid w:val="0013584A"/>
    <w:rsid w:val="00137170"/>
    <w:rsid w:val="0014076A"/>
    <w:rsid w:val="0014305D"/>
    <w:rsid w:val="00147F41"/>
    <w:rsid w:val="00150296"/>
    <w:rsid w:val="0015170D"/>
    <w:rsid w:val="0015228F"/>
    <w:rsid w:val="00152A1F"/>
    <w:rsid w:val="001542B9"/>
    <w:rsid w:val="00154A6E"/>
    <w:rsid w:val="001554A2"/>
    <w:rsid w:val="001560D2"/>
    <w:rsid w:val="00160B39"/>
    <w:rsid w:val="00161453"/>
    <w:rsid w:val="00163F51"/>
    <w:rsid w:val="001652BF"/>
    <w:rsid w:val="00166E06"/>
    <w:rsid w:val="00170E6D"/>
    <w:rsid w:val="00171F85"/>
    <w:rsid w:val="00176938"/>
    <w:rsid w:val="00181E8D"/>
    <w:rsid w:val="00186F22"/>
    <w:rsid w:val="00187BC4"/>
    <w:rsid w:val="0019281B"/>
    <w:rsid w:val="001928BE"/>
    <w:rsid w:val="0019521A"/>
    <w:rsid w:val="001A0DEC"/>
    <w:rsid w:val="001A449C"/>
    <w:rsid w:val="001A706B"/>
    <w:rsid w:val="001B0ADB"/>
    <w:rsid w:val="001B1698"/>
    <w:rsid w:val="001B3C44"/>
    <w:rsid w:val="001B759E"/>
    <w:rsid w:val="001C65E7"/>
    <w:rsid w:val="001D07C4"/>
    <w:rsid w:val="001D2631"/>
    <w:rsid w:val="001D3441"/>
    <w:rsid w:val="001D5931"/>
    <w:rsid w:val="001D776D"/>
    <w:rsid w:val="001E1E2D"/>
    <w:rsid w:val="001E2EF3"/>
    <w:rsid w:val="001F10DD"/>
    <w:rsid w:val="001F3FE3"/>
    <w:rsid w:val="001F547A"/>
    <w:rsid w:val="002024E3"/>
    <w:rsid w:val="00204640"/>
    <w:rsid w:val="00205449"/>
    <w:rsid w:val="00211CD5"/>
    <w:rsid w:val="002160F6"/>
    <w:rsid w:val="00217BCE"/>
    <w:rsid w:val="00220B40"/>
    <w:rsid w:val="00222291"/>
    <w:rsid w:val="002234B6"/>
    <w:rsid w:val="002247CE"/>
    <w:rsid w:val="0022531A"/>
    <w:rsid w:val="00225880"/>
    <w:rsid w:val="0022649D"/>
    <w:rsid w:val="00227532"/>
    <w:rsid w:val="00231423"/>
    <w:rsid w:val="00231A97"/>
    <w:rsid w:val="002342A1"/>
    <w:rsid w:val="00235F5A"/>
    <w:rsid w:val="002432D9"/>
    <w:rsid w:val="00245E3F"/>
    <w:rsid w:val="002466E2"/>
    <w:rsid w:val="00251426"/>
    <w:rsid w:val="00251F74"/>
    <w:rsid w:val="00252CB0"/>
    <w:rsid w:val="0025392B"/>
    <w:rsid w:val="0025412F"/>
    <w:rsid w:val="002568A0"/>
    <w:rsid w:val="00257808"/>
    <w:rsid w:val="00262642"/>
    <w:rsid w:val="00262ED5"/>
    <w:rsid w:val="00267867"/>
    <w:rsid w:val="00270930"/>
    <w:rsid w:val="00270C7F"/>
    <w:rsid w:val="00281500"/>
    <w:rsid w:val="0029132F"/>
    <w:rsid w:val="00291D15"/>
    <w:rsid w:val="00293428"/>
    <w:rsid w:val="00295358"/>
    <w:rsid w:val="002976A6"/>
    <w:rsid w:val="002A3025"/>
    <w:rsid w:val="002A4E35"/>
    <w:rsid w:val="002B197C"/>
    <w:rsid w:val="002B4977"/>
    <w:rsid w:val="002B679B"/>
    <w:rsid w:val="002C4210"/>
    <w:rsid w:val="002C651A"/>
    <w:rsid w:val="002C6CCC"/>
    <w:rsid w:val="002D2CC9"/>
    <w:rsid w:val="002D4165"/>
    <w:rsid w:val="002D42ED"/>
    <w:rsid w:val="002D764B"/>
    <w:rsid w:val="002E278F"/>
    <w:rsid w:val="002E6771"/>
    <w:rsid w:val="00301187"/>
    <w:rsid w:val="003056CF"/>
    <w:rsid w:val="0031099C"/>
    <w:rsid w:val="003162CB"/>
    <w:rsid w:val="00316499"/>
    <w:rsid w:val="0031766D"/>
    <w:rsid w:val="003220DB"/>
    <w:rsid w:val="003223D2"/>
    <w:rsid w:val="003224E3"/>
    <w:rsid w:val="00323D02"/>
    <w:rsid w:val="003246DA"/>
    <w:rsid w:val="003268B2"/>
    <w:rsid w:val="00327C55"/>
    <w:rsid w:val="00327E42"/>
    <w:rsid w:val="00331CE8"/>
    <w:rsid w:val="00333291"/>
    <w:rsid w:val="003400AE"/>
    <w:rsid w:val="0034185D"/>
    <w:rsid w:val="0034492E"/>
    <w:rsid w:val="00346239"/>
    <w:rsid w:val="00347BFE"/>
    <w:rsid w:val="003502B1"/>
    <w:rsid w:val="003528DB"/>
    <w:rsid w:val="003563AA"/>
    <w:rsid w:val="00356D31"/>
    <w:rsid w:val="00361172"/>
    <w:rsid w:val="0036132B"/>
    <w:rsid w:val="00364596"/>
    <w:rsid w:val="00365255"/>
    <w:rsid w:val="00366D7A"/>
    <w:rsid w:val="00372B02"/>
    <w:rsid w:val="003733F9"/>
    <w:rsid w:val="0037390F"/>
    <w:rsid w:val="00380432"/>
    <w:rsid w:val="003822D9"/>
    <w:rsid w:val="003846F1"/>
    <w:rsid w:val="00386CF1"/>
    <w:rsid w:val="00387B16"/>
    <w:rsid w:val="00387FF8"/>
    <w:rsid w:val="00390032"/>
    <w:rsid w:val="003915FB"/>
    <w:rsid w:val="003919F3"/>
    <w:rsid w:val="003929F4"/>
    <w:rsid w:val="003932FE"/>
    <w:rsid w:val="00393E4C"/>
    <w:rsid w:val="00394CC7"/>
    <w:rsid w:val="00397A1E"/>
    <w:rsid w:val="003A0D90"/>
    <w:rsid w:val="003A2F14"/>
    <w:rsid w:val="003A3098"/>
    <w:rsid w:val="003A3F42"/>
    <w:rsid w:val="003A4978"/>
    <w:rsid w:val="003A5F22"/>
    <w:rsid w:val="003A6B41"/>
    <w:rsid w:val="003B14D4"/>
    <w:rsid w:val="003B2F7B"/>
    <w:rsid w:val="003C5CE4"/>
    <w:rsid w:val="003D2262"/>
    <w:rsid w:val="003D22F4"/>
    <w:rsid w:val="003D3007"/>
    <w:rsid w:val="003D3EE9"/>
    <w:rsid w:val="003D5F88"/>
    <w:rsid w:val="003D66D7"/>
    <w:rsid w:val="003D6E1D"/>
    <w:rsid w:val="003E40CB"/>
    <w:rsid w:val="003E5298"/>
    <w:rsid w:val="003E65EA"/>
    <w:rsid w:val="003E6D03"/>
    <w:rsid w:val="003E7007"/>
    <w:rsid w:val="003F5632"/>
    <w:rsid w:val="003F73A9"/>
    <w:rsid w:val="0040064B"/>
    <w:rsid w:val="00401228"/>
    <w:rsid w:val="0040248F"/>
    <w:rsid w:val="00403EF8"/>
    <w:rsid w:val="00404BE7"/>
    <w:rsid w:val="00405FCB"/>
    <w:rsid w:val="004108B9"/>
    <w:rsid w:val="00412576"/>
    <w:rsid w:val="00413053"/>
    <w:rsid w:val="00413C61"/>
    <w:rsid w:val="00414704"/>
    <w:rsid w:val="00417726"/>
    <w:rsid w:val="0042269F"/>
    <w:rsid w:val="00422E46"/>
    <w:rsid w:val="00425784"/>
    <w:rsid w:val="00425925"/>
    <w:rsid w:val="00427ECF"/>
    <w:rsid w:val="00432045"/>
    <w:rsid w:val="00435786"/>
    <w:rsid w:val="00437CE4"/>
    <w:rsid w:val="004420D0"/>
    <w:rsid w:val="00445991"/>
    <w:rsid w:val="004467CC"/>
    <w:rsid w:val="00452FB0"/>
    <w:rsid w:val="004537FC"/>
    <w:rsid w:val="0045683B"/>
    <w:rsid w:val="0045783F"/>
    <w:rsid w:val="00461C6F"/>
    <w:rsid w:val="00463A66"/>
    <w:rsid w:val="004654F5"/>
    <w:rsid w:val="00471CA8"/>
    <w:rsid w:val="00472ED6"/>
    <w:rsid w:val="00475BA5"/>
    <w:rsid w:val="00475D59"/>
    <w:rsid w:val="0047611F"/>
    <w:rsid w:val="00476652"/>
    <w:rsid w:val="00476E24"/>
    <w:rsid w:val="004771DC"/>
    <w:rsid w:val="00480A70"/>
    <w:rsid w:val="004867F2"/>
    <w:rsid w:val="00491C03"/>
    <w:rsid w:val="00493A40"/>
    <w:rsid w:val="004952F9"/>
    <w:rsid w:val="00496116"/>
    <w:rsid w:val="004A2E78"/>
    <w:rsid w:val="004A492B"/>
    <w:rsid w:val="004B13D7"/>
    <w:rsid w:val="004B4079"/>
    <w:rsid w:val="004B4CDB"/>
    <w:rsid w:val="004B719A"/>
    <w:rsid w:val="004C6601"/>
    <w:rsid w:val="004C70C9"/>
    <w:rsid w:val="004D0C46"/>
    <w:rsid w:val="004D2512"/>
    <w:rsid w:val="004D3EFF"/>
    <w:rsid w:val="004D61FB"/>
    <w:rsid w:val="004D6E56"/>
    <w:rsid w:val="004D6EA9"/>
    <w:rsid w:val="004E0704"/>
    <w:rsid w:val="004E72F8"/>
    <w:rsid w:val="004F0BCF"/>
    <w:rsid w:val="004F3CCD"/>
    <w:rsid w:val="004F45CE"/>
    <w:rsid w:val="004F673E"/>
    <w:rsid w:val="00501037"/>
    <w:rsid w:val="005015B1"/>
    <w:rsid w:val="005051D7"/>
    <w:rsid w:val="00505FEE"/>
    <w:rsid w:val="0051426A"/>
    <w:rsid w:val="00516506"/>
    <w:rsid w:val="00520EBC"/>
    <w:rsid w:val="00522442"/>
    <w:rsid w:val="005266D0"/>
    <w:rsid w:val="005272D8"/>
    <w:rsid w:val="00530574"/>
    <w:rsid w:val="00532D1A"/>
    <w:rsid w:val="00533D7A"/>
    <w:rsid w:val="00534867"/>
    <w:rsid w:val="00534A6C"/>
    <w:rsid w:val="0053507B"/>
    <w:rsid w:val="00536076"/>
    <w:rsid w:val="00537E83"/>
    <w:rsid w:val="00540F89"/>
    <w:rsid w:val="00541134"/>
    <w:rsid w:val="005430E6"/>
    <w:rsid w:val="00544724"/>
    <w:rsid w:val="00546931"/>
    <w:rsid w:val="00551F0C"/>
    <w:rsid w:val="00552460"/>
    <w:rsid w:val="00552B7C"/>
    <w:rsid w:val="0055351A"/>
    <w:rsid w:val="005537BE"/>
    <w:rsid w:val="00555650"/>
    <w:rsid w:val="005662DC"/>
    <w:rsid w:val="00566A8C"/>
    <w:rsid w:val="005720D5"/>
    <w:rsid w:val="0057231D"/>
    <w:rsid w:val="00572895"/>
    <w:rsid w:val="00573D6D"/>
    <w:rsid w:val="00574047"/>
    <w:rsid w:val="0057624A"/>
    <w:rsid w:val="00576E76"/>
    <w:rsid w:val="00576FF1"/>
    <w:rsid w:val="0058255D"/>
    <w:rsid w:val="00583124"/>
    <w:rsid w:val="0058369B"/>
    <w:rsid w:val="00587059"/>
    <w:rsid w:val="005978F1"/>
    <w:rsid w:val="00597B20"/>
    <w:rsid w:val="005A435F"/>
    <w:rsid w:val="005B01C3"/>
    <w:rsid w:val="005B2017"/>
    <w:rsid w:val="005B3662"/>
    <w:rsid w:val="005B44DF"/>
    <w:rsid w:val="005B5CD5"/>
    <w:rsid w:val="005B64DD"/>
    <w:rsid w:val="005B7AEA"/>
    <w:rsid w:val="005C103C"/>
    <w:rsid w:val="005C3A6C"/>
    <w:rsid w:val="005C5C8D"/>
    <w:rsid w:val="005C7B37"/>
    <w:rsid w:val="005D1CF2"/>
    <w:rsid w:val="005D43C3"/>
    <w:rsid w:val="005D47BD"/>
    <w:rsid w:val="005D6811"/>
    <w:rsid w:val="005E22FF"/>
    <w:rsid w:val="005E42AC"/>
    <w:rsid w:val="005E6A49"/>
    <w:rsid w:val="005E76B6"/>
    <w:rsid w:val="005F1E6D"/>
    <w:rsid w:val="005F4BA4"/>
    <w:rsid w:val="0060041E"/>
    <w:rsid w:val="00601239"/>
    <w:rsid w:val="0060390A"/>
    <w:rsid w:val="00607CB5"/>
    <w:rsid w:val="006129B4"/>
    <w:rsid w:val="00612B1B"/>
    <w:rsid w:val="0061395F"/>
    <w:rsid w:val="00615489"/>
    <w:rsid w:val="00617D04"/>
    <w:rsid w:val="006215EE"/>
    <w:rsid w:val="00622B2C"/>
    <w:rsid w:val="0062729C"/>
    <w:rsid w:val="00627DE9"/>
    <w:rsid w:val="006313F8"/>
    <w:rsid w:val="006315B4"/>
    <w:rsid w:val="00631A3B"/>
    <w:rsid w:val="0063367A"/>
    <w:rsid w:val="00634ECB"/>
    <w:rsid w:val="00636701"/>
    <w:rsid w:val="006368EE"/>
    <w:rsid w:val="00637ECA"/>
    <w:rsid w:val="00640C90"/>
    <w:rsid w:val="006463C4"/>
    <w:rsid w:val="00646BCD"/>
    <w:rsid w:val="00647ADC"/>
    <w:rsid w:val="00653425"/>
    <w:rsid w:val="0065705D"/>
    <w:rsid w:val="006639AF"/>
    <w:rsid w:val="00666302"/>
    <w:rsid w:val="00667A3E"/>
    <w:rsid w:val="006709BE"/>
    <w:rsid w:val="00671458"/>
    <w:rsid w:val="006719B1"/>
    <w:rsid w:val="00674630"/>
    <w:rsid w:val="00680F97"/>
    <w:rsid w:val="00682A4D"/>
    <w:rsid w:val="00684413"/>
    <w:rsid w:val="00690529"/>
    <w:rsid w:val="00691497"/>
    <w:rsid w:val="00692A1E"/>
    <w:rsid w:val="00693E3F"/>
    <w:rsid w:val="006A1385"/>
    <w:rsid w:val="006A1678"/>
    <w:rsid w:val="006A510C"/>
    <w:rsid w:val="006A5C56"/>
    <w:rsid w:val="006A6D41"/>
    <w:rsid w:val="006C1C6E"/>
    <w:rsid w:val="006C22E0"/>
    <w:rsid w:val="006C4D38"/>
    <w:rsid w:val="006D030A"/>
    <w:rsid w:val="006D092F"/>
    <w:rsid w:val="006D1AE5"/>
    <w:rsid w:val="006D4F18"/>
    <w:rsid w:val="006D74F4"/>
    <w:rsid w:val="006E3D08"/>
    <w:rsid w:val="006E4E30"/>
    <w:rsid w:val="006E4EB3"/>
    <w:rsid w:val="006E5178"/>
    <w:rsid w:val="006E74DF"/>
    <w:rsid w:val="006E7F2F"/>
    <w:rsid w:val="006F07B5"/>
    <w:rsid w:val="006F17EB"/>
    <w:rsid w:val="006F2659"/>
    <w:rsid w:val="007010E8"/>
    <w:rsid w:val="00701A33"/>
    <w:rsid w:val="00702199"/>
    <w:rsid w:val="00702629"/>
    <w:rsid w:val="0070360A"/>
    <w:rsid w:val="0070457D"/>
    <w:rsid w:val="00707B6F"/>
    <w:rsid w:val="0071047C"/>
    <w:rsid w:val="007128A9"/>
    <w:rsid w:val="00714AD6"/>
    <w:rsid w:val="00715B59"/>
    <w:rsid w:val="0072173C"/>
    <w:rsid w:val="0072298D"/>
    <w:rsid w:val="00722D53"/>
    <w:rsid w:val="007327EB"/>
    <w:rsid w:val="00732C6A"/>
    <w:rsid w:val="0073489D"/>
    <w:rsid w:val="00735295"/>
    <w:rsid w:val="007364E6"/>
    <w:rsid w:val="00740D21"/>
    <w:rsid w:val="0074539C"/>
    <w:rsid w:val="00753F0B"/>
    <w:rsid w:val="00755097"/>
    <w:rsid w:val="00755276"/>
    <w:rsid w:val="007554B1"/>
    <w:rsid w:val="00760DDF"/>
    <w:rsid w:val="00761C8A"/>
    <w:rsid w:val="00762F7E"/>
    <w:rsid w:val="0076393F"/>
    <w:rsid w:val="00764D86"/>
    <w:rsid w:val="0076550D"/>
    <w:rsid w:val="00765A2F"/>
    <w:rsid w:val="00766C6E"/>
    <w:rsid w:val="00767365"/>
    <w:rsid w:val="0077096B"/>
    <w:rsid w:val="007744DD"/>
    <w:rsid w:val="00774AA6"/>
    <w:rsid w:val="00774AD9"/>
    <w:rsid w:val="0077688D"/>
    <w:rsid w:val="007806A3"/>
    <w:rsid w:val="00781906"/>
    <w:rsid w:val="00782A5A"/>
    <w:rsid w:val="00782ADB"/>
    <w:rsid w:val="00783C19"/>
    <w:rsid w:val="00784266"/>
    <w:rsid w:val="00784625"/>
    <w:rsid w:val="00785C58"/>
    <w:rsid w:val="00786AD0"/>
    <w:rsid w:val="00786E55"/>
    <w:rsid w:val="00787B91"/>
    <w:rsid w:val="0079303B"/>
    <w:rsid w:val="00793F19"/>
    <w:rsid w:val="00797FB3"/>
    <w:rsid w:val="007A2763"/>
    <w:rsid w:val="007A3B29"/>
    <w:rsid w:val="007B11EB"/>
    <w:rsid w:val="007B1C84"/>
    <w:rsid w:val="007B3E11"/>
    <w:rsid w:val="007B43C1"/>
    <w:rsid w:val="007B4B5A"/>
    <w:rsid w:val="007C231C"/>
    <w:rsid w:val="007C6B3E"/>
    <w:rsid w:val="007D028C"/>
    <w:rsid w:val="007D440F"/>
    <w:rsid w:val="007D524A"/>
    <w:rsid w:val="007E0C57"/>
    <w:rsid w:val="007E25B8"/>
    <w:rsid w:val="007E3E68"/>
    <w:rsid w:val="007F44AB"/>
    <w:rsid w:val="007F44D3"/>
    <w:rsid w:val="007F4829"/>
    <w:rsid w:val="007F7DC4"/>
    <w:rsid w:val="00800257"/>
    <w:rsid w:val="00800AE0"/>
    <w:rsid w:val="00805968"/>
    <w:rsid w:val="00807876"/>
    <w:rsid w:val="00810ADE"/>
    <w:rsid w:val="00810D40"/>
    <w:rsid w:val="00813F69"/>
    <w:rsid w:val="00817CD8"/>
    <w:rsid w:val="00822A5C"/>
    <w:rsid w:val="0082337A"/>
    <w:rsid w:val="008239CE"/>
    <w:rsid w:val="00827BEF"/>
    <w:rsid w:val="0083078B"/>
    <w:rsid w:val="00830DBF"/>
    <w:rsid w:val="008333FD"/>
    <w:rsid w:val="0083613B"/>
    <w:rsid w:val="00836635"/>
    <w:rsid w:val="00842F30"/>
    <w:rsid w:val="00843C83"/>
    <w:rsid w:val="00867EAC"/>
    <w:rsid w:val="0087206A"/>
    <w:rsid w:val="008740B3"/>
    <w:rsid w:val="008807C5"/>
    <w:rsid w:val="008815BC"/>
    <w:rsid w:val="00886664"/>
    <w:rsid w:val="0089133B"/>
    <w:rsid w:val="00894E6F"/>
    <w:rsid w:val="00895137"/>
    <w:rsid w:val="008969A7"/>
    <w:rsid w:val="008976C5"/>
    <w:rsid w:val="008A06D1"/>
    <w:rsid w:val="008A2727"/>
    <w:rsid w:val="008A412B"/>
    <w:rsid w:val="008A4B6F"/>
    <w:rsid w:val="008B21B8"/>
    <w:rsid w:val="008B256E"/>
    <w:rsid w:val="008B30DA"/>
    <w:rsid w:val="008B35DA"/>
    <w:rsid w:val="008B3A47"/>
    <w:rsid w:val="008B50E1"/>
    <w:rsid w:val="008B6E74"/>
    <w:rsid w:val="008B75A8"/>
    <w:rsid w:val="008C10C5"/>
    <w:rsid w:val="008C40E6"/>
    <w:rsid w:val="008C43E7"/>
    <w:rsid w:val="008C6746"/>
    <w:rsid w:val="008C7AF9"/>
    <w:rsid w:val="008D103B"/>
    <w:rsid w:val="008D24BB"/>
    <w:rsid w:val="008D290E"/>
    <w:rsid w:val="008E164A"/>
    <w:rsid w:val="008E1DD3"/>
    <w:rsid w:val="008E2DE5"/>
    <w:rsid w:val="008E6003"/>
    <w:rsid w:val="008E6D16"/>
    <w:rsid w:val="008E7884"/>
    <w:rsid w:val="008F33D2"/>
    <w:rsid w:val="008F5287"/>
    <w:rsid w:val="008F5B40"/>
    <w:rsid w:val="00902811"/>
    <w:rsid w:val="00902D88"/>
    <w:rsid w:val="009032B6"/>
    <w:rsid w:val="00903789"/>
    <w:rsid w:val="00903D00"/>
    <w:rsid w:val="009056D8"/>
    <w:rsid w:val="0090674B"/>
    <w:rsid w:val="009139C3"/>
    <w:rsid w:val="009149B7"/>
    <w:rsid w:val="009165F0"/>
    <w:rsid w:val="00917F1B"/>
    <w:rsid w:val="00921D92"/>
    <w:rsid w:val="0092326E"/>
    <w:rsid w:val="00923C30"/>
    <w:rsid w:val="0093399B"/>
    <w:rsid w:val="009373BB"/>
    <w:rsid w:val="0094150E"/>
    <w:rsid w:val="00943B79"/>
    <w:rsid w:val="009537F3"/>
    <w:rsid w:val="0095525C"/>
    <w:rsid w:val="0095650C"/>
    <w:rsid w:val="00956C5F"/>
    <w:rsid w:val="00956D7F"/>
    <w:rsid w:val="009620EE"/>
    <w:rsid w:val="00962C5B"/>
    <w:rsid w:val="00962E14"/>
    <w:rsid w:val="009649FE"/>
    <w:rsid w:val="00967260"/>
    <w:rsid w:val="00967FB9"/>
    <w:rsid w:val="00971614"/>
    <w:rsid w:val="00974696"/>
    <w:rsid w:val="0097519A"/>
    <w:rsid w:val="0098100A"/>
    <w:rsid w:val="00990AFF"/>
    <w:rsid w:val="009911B7"/>
    <w:rsid w:val="00991F2E"/>
    <w:rsid w:val="00993483"/>
    <w:rsid w:val="00994E69"/>
    <w:rsid w:val="0099738A"/>
    <w:rsid w:val="009A1AF5"/>
    <w:rsid w:val="009A306F"/>
    <w:rsid w:val="009A3477"/>
    <w:rsid w:val="009A34C5"/>
    <w:rsid w:val="009A426F"/>
    <w:rsid w:val="009A53D3"/>
    <w:rsid w:val="009A751F"/>
    <w:rsid w:val="009A7D9C"/>
    <w:rsid w:val="009B7D5F"/>
    <w:rsid w:val="009B7F05"/>
    <w:rsid w:val="009C0B8C"/>
    <w:rsid w:val="009C3061"/>
    <w:rsid w:val="009C790F"/>
    <w:rsid w:val="009D17EE"/>
    <w:rsid w:val="009D2895"/>
    <w:rsid w:val="009D73AB"/>
    <w:rsid w:val="009E1FD1"/>
    <w:rsid w:val="009E47EC"/>
    <w:rsid w:val="009E581E"/>
    <w:rsid w:val="009F1253"/>
    <w:rsid w:val="009F3801"/>
    <w:rsid w:val="00A016D1"/>
    <w:rsid w:val="00A0173F"/>
    <w:rsid w:val="00A026E0"/>
    <w:rsid w:val="00A0270D"/>
    <w:rsid w:val="00A04E43"/>
    <w:rsid w:val="00A04ED7"/>
    <w:rsid w:val="00A07D22"/>
    <w:rsid w:val="00A11357"/>
    <w:rsid w:val="00A15D87"/>
    <w:rsid w:val="00A1673B"/>
    <w:rsid w:val="00A171C5"/>
    <w:rsid w:val="00A177F9"/>
    <w:rsid w:val="00A20568"/>
    <w:rsid w:val="00A2549E"/>
    <w:rsid w:val="00A31186"/>
    <w:rsid w:val="00A3169D"/>
    <w:rsid w:val="00A33FD7"/>
    <w:rsid w:val="00A35CA2"/>
    <w:rsid w:val="00A37657"/>
    <w:rsid w:val="00A40A83"/>
    <w:rsid w:val="00A42FB7"/>
    <w:rsid w:val="00A43B8B"/>
    <w:rsid w:val="00A46514"/>
    <w:rsid w:val="00A500EF"/>
    <w:rsid w:val="00A53758"/>
    <w:rsid w:val="00A572BF"/>
    <w:rsid w:val="00A57FB4"/>
    <w:rsid w:val="00A57FE9"/>
    <w:rsid w:val="00A60334"/>
    <w:rsid w:val="00A603CB"/>
    <w:rsid w:val="00A617FF"/>
    <w:rsid w:val="00A61818"/>
    <w:rsid w:val="00A61E20"/>
    <w:rsid w:val="00A62629"/>
    <w:rsid w:val="00A71DC8"/>
    <w:rsid w:val="00A744E8"/>
    <w:rsid w:val="00A75423"/>
    <w:rsid w:val="00A77513"/>
    <w:rsid w:val="00A77B1A"/>
    <w:rsid w:val="00A80382"/>
    <w:rsid w:val="00A81E55"/>
    <w:rsid w:val="00A821ED"/>
    <w:rsid w:val="00A83A7F"/>
    <w:rsid w:val="00A8585A"/>
    <w:rsid w:val="00A87452"/>
    <w:rsid w:val="00A91D7C"/>
    <w:rsid w:val="00A9204F"/>
    <w:rsid w:val="00A9217B"/>
    <w:rsid w:val="00A94D67"/>
    <w:rsid w:val="00A97760"/>
    <w:rsid w:val="00AA190E"/>
    <w:rsid w:val="00AA27C3"/>
    <w:rsid w:val="00AA4C19"/>
    <w:rsid w:val="00AA7F16"/>
    <w:rsid w:val="00AB0FEF"/>
    <w:rsid w:val="00AB3A70"/>
    <w:rsid w:val="00AB5FB5"/>
    <w:rsid w:val="00AC11C0"/>
    <w:rsid w:val="00AC45C1"/>
    <w:rsid w:val="00AC5F67"/>
    <w:rsid w:val="00AE093A"/>
    <w:rsid w:val="00AE5527"/>
    <w:rsid w:val="00AE58CB"/>
    <w:rsid w:val="00AE5D31"/>
    <w:rsid w:val="00AE6084"/>
    <w:rsid w:val="00AE6701"/>
    <w:rsid w:val="00AE7BAC"/>
    <w:rsid w:val="00AF1276"/>
    <w:rsid w:val="00AF44F0"/>
    <w:rsid w:val="00AF46D7"/>
    <w:rsid w:val="00AF558A"/>
    <w:rsid w:val="00AF7786"/>
    <w:rsid w:val="00B00D49"/>
    <w:rsid w:val="00B00DE9"/>
    <w:rsid w:val="00B01A20"/>
    <w:rsid w:val="00B04AA3"/>
    <w:rsid w:val="00B06AEA"/>
    <w:rsid w:val="00B07FF9"/>
    <w:rsid w:val="00B11A7C"/>
    <w:rsid w:val="00B174BC"/>
    <w:rsid w:val="00B2123A"/>
    <w:rsid w:val="00B21664"/>
    <w:rsid w:val="00B22415"/>
    <w:rsid w:val="00B22C52"/>
    <w:rsid w:val="00B23DEC"/>
    <w:rsid w:val="00B24262"/>
    <w:rsid w:val="00B26C9A"/>
    <w:rsid w:val="00B3090E"/>
    <w:rsid w:val="00B3571E"/>
    <w:rsid w:val="00B35E26"/>
    <w:rsid w:val="00B3768A"/>
    <w:rsid w:val="00B43F21"/>
    <w:rsid w:val="00B51449"/>
    <w:rsid w:val="00B51F9C"/>
    <w:rsid w:val="00B537E3"/>
    <w:rsid w:val="00B54B64"/>
    <w:rsid w:val="00B60100"/>
    <w:rsid w:val="00B641C9"/>
    <w:rsid w:val="00B70C9B"/>
    <w:rsid w:val="00B713B6"/>
    <w:rsid w:val="00B7255C"/>
    <w:rsid w:val="00B73861"/>
    <w:rsid w:val="00B81099"/>
    <w:rsid w:val="00B83B2C"/>
    <w:rsid w:val="00B8433D"/>
    <w:rsid w:val="00B84FB9"/>
    <w:rsid w:val="00B97704"/>
    <w:rsid w:val="00B97F38"/>
    <w:rsid w:val="00BA13E2"/>
    <w:rsid w:val="00BA2120"/>
    <w:rsid w:val="00BA4D9B"/>
    <w:rsid w:val="00BA4E98"/>
    <w:rsid w:val="00BB097A"/>
    <w:rsid w:val="00BB1ACF"/>
    <w:rsid w:val="00BB2C0A"/>
    <w:rsid w:val="00BB47D4"/>
    <w:rsid w:val="00BC5349"/>
    <w:rsid w:val="00BC7438"/>
    <w:rsid w:val="00BD00D0"/>
    <w:rsid w:val="00BD0D2E"/>
    <w:rsid w:val="00BD5D8A"/>
    <w:rsid w:val="00BE0C84"/>
    <w:rsid w:val="00BE23A8"/>
    <w:rsid w:val="00BE4BC9"/>
    <w:rsid w:val="00BE659D"/>
    <w:rsid w:val="00BE677E"/>
    <w:rsid w:val="00BE6AB9"/>
    <w:rsid w:val="00BF11D5"/>
    <w:rsid w:val="00BF5F83"/>
    <w:rsid w:val="00BF6744"/>
    <w:rsid w:val="00C022EB"/>
    <w:rsid w:val="00C0272E"/>
    <w:rsid w:val="00C03A24"/>
    <w:rsid w:val="00C040E2"/>
    <w:rsid w:val="00C0483E"/>
    <w:rsid w:val="00C067A9"/>
    <w:rsid w:val="00C07F09"/>
    <w:rsid w:val="00C10456"/>
    <w:rsid w:val="00C11789"/>
    <w:rsid w:val="00C20619"/>
    <w:rsid w:val="00C219DC"/>
    <w:rsid w:val="00C2281F"/>
    <w:rsid w:val="00C228A0"/>
    <w:rsid w:val="00C2297B"/>
    <w:rsid w:val="00C242B9"/>
    <w:rsid w:val="00C25174"/>
    <w:rsid w:val="00C2549F"/>
    <w:rsid w:val="00C27217"/>
    <w:rsid w:val="00C323C8"/>
    <w:rsid w:val="00C357EF"/>
    <w:rsid w:val="00C363CD"/>
    <w:rsid w:val="00C37A80"/>
    <w:rsid w:val="00C421ED"/>
    <w:rsid w:val="00C5669E"/>
    <w:rsid w:val="00C571FF"/>
    <w:rsid w:val="00C62F57"/>
    <w:rsid w:val="00C65757"/>
    <w:rsid w:val="00C70F2F"/>
    <w:rsid w:val="00C72A70"/>
    <w:rsid w:val="00C74338"/>
    <w:rsid w:val="00C74348"/>
    <w:rsid w:val="00C75FF1"/>
    <w:rsid w:val="00C770C6"/>
    <w:rsid w:val="00C818AD"/>
    <w:rsid w:val="00C819E0"/>
    <w:rsid w:val="00C84E00"/>
    <w:rsid w:val="00C920EE"/>
    <w:rsid w:val="00C95D88"/>
    <w:rsid w:val="00C960E1"/>
    <w:rsid w:val="00CA7FEF"/>
    <w:rsid w:val="00CB2D45"/>
    <w:rsid w:val="00CC2013"/>
    <w:rsid w:val="00CC2440"/>
    <w:rsid w:val="00CC29BF"/>
    <w:rsid w:val="00CC2F3C"/>
    <w:rsid w:val="00CD2C9E"/>
    <w:rsid w:val="00CD4AC5"/>
    <w:rsid w:val="00CD7189"/>
    <w:rsid w:val="00CD7811"/>
    <w:rsid w:val="00CD7EBD"/>
    <w:rsid w:val="00CE3EC9"/>
    <w:rsid w:val="00CE47F4"/>
    <w:rsid w:val="00CE7EA0"/>
    <w:rsid w:val="00CF0450"/>
    <w:rsid w:val="00D00C12"/>
    <w:rsid w:val="00D03D17"/>
    <w:rsid w:val="00D0735C"/>
    <w:rsid w:val="00D11C1D"/>
    <w:rsid w:val="00D1442E"/>
    <w:rsid w:val="00D14F3A"/>
    <w:rsid w:val="00D167E6"/>
    <w:rsid w:val="00D208EF"/>
    <w:rsid w:val="00D21D56"/>
    <w:rsid w:val="00D243E5"/>
    <w:rsid w:val="00D24779"/>
    <w:rsid w:val="00D266F8"/>
    <w:rsid w:val="00D270B4"/>
    <w:rsid w:val="00D2735B"/>
    <w:rsid w:val="00D32837"/>
    <w:rsid w:val="00D34D7A"/>
    <w:rsid w:val="00D3533D"/>
    <w:rsid w:val="00D36FEF"/>
    <w:rsid w:val="00D378F8"/>
    <w:rsid w:val="00D40D1C"/>
    <w:rsid w:val="00D412A9"/>
    <w:rsid w:val="00D44A35"/>
    <w:rsid w:val="00D453DA"/>
    <w:rsid w:val="00D45A6E"/>
    <w:rsid w:val="00D46552"/>
    <w:rsid w:val="00D561EB"/>
    <w:rsid w:val="00D562EA"/>
    <w:rsid w:val="00D62A17"/>
    <w:rsid w:val="00D63087"/>
    <w:rsid w:val="00D66AD9"/>
    <w:rsid w:val="00D67814"/>
    <w:rsid w:val="00D67C7B"/>
    <w:rsid w:val="00D70112"/>
    <w:rsid w:val="00D72B7F"/>
    <w:rsid w:val="00D75ECE"/>
    <w:rsid w:val="00D853D8"/>
    <w:rsid w:val="00D8542B"/>
    <w:rsid w:val="00D866D5"/>
    <w:rsid w:val="00D923EB"/>
    <w:rsid w:val="00DA0ADB"/>
    <w:rsid w:val="00DA2612"/>
    <w:rsid w:val="00DA2FD9"/>
    <w:rsid w:val="00DA3F56"/>
    <w:rsid w:val="00DA4816"/>
    <w:rsid w:val="00DA70CF"/>
    <w:rsid w:val="00DA77CB"/>
    <w:rsid w:val="00DB1481"/>
    <w:rsid w:val="00DB4B28"/>
    <w:rsid w:val="00DB4C4B"/>
    <w:rsid w:val="00DB7316"/>
    <w:rsid w:val="00DC1B92"/>
    <w:rsid w:val="00DC2366"/>
    <w:rsid w:val="00DC72C8"/>
    <w:rsid w:val="00DD0BAF"/>
    <w:rsid w:val="00DD0E11"/>
    <w:rsid w:val="00DD278D"/>
    <w:rsid w:val="00DD378D"/>
    <w:rsid w:val="00DD5CAD"/>
    <w:rsid w:val="00DD6C59"/>
    <w:rsid w:val="00DD7EB1"/>
    <w:rsid w:val="00DE11FD"/>
    <w:rsid w:val="00DE4729"/>
    <w:rsid w:val="00DE5ECD"/>
    <w:rsid w:val="00DF5575"/>
    <w:rsid w:val="00E0091C"/>
    <w:rsid w:val="00E01886"/>
    <w:rsid w:val="00E0239F"/>
    <w:rsid w:val="00E03CBE"/>
    <w:rsid w:val="00E060C1"/>
    <w:rsid w:val="00E062B1"/>
    <w:rsid w:val="00E06AED"/>
    <w:rsid w:val="00E112F8"/>
    <w:rsid w:val="00E13C39"/>
    <w:rsid w:val="00E2359C"/>
    <w:rsid w:val="00E259D9"/>
    <w:rsid w:val="00E26A51"/>
    <w:rsid w:val="00E310DE"/>
    <w:rsid w:val="00E316DC"/>
    <w:rsid w:val="00E44BE0"/>
    <w:rsid w:val="00E469A1"/>
    <w:rsid w:val="00E502EA"/>
    <w:rsid w:val="00E5117C"/>
    <w:rsid w:val="00E52B40"/>
    <w:rsid w:val="00E53A55"/>
    <w:rsid w:val="00E568D1"/>
    <w:rsid w:val="00E601AD"/>
    <w:rsid w:val="00E63B57"/>
    <w:rsid w:val="00E675B6"/>
    <w:rsid w:val="00E679EE"/>
    <w:rsid w:val="00E67BAA"/>
    <w:rsid w:val="00E70471"/>
    <w:rsid w:val="00E72025"/>
    <w:rsid w:val="00E7560D"/>
    <w:rsid w:val="00E766D4"/>
    <w:rsid w:val="00E76DD1"/>
    <w:rsid w:val="00E8079B"/>
    <w:rsid w:val="00E80FBA"/>
    <w:rsid w:val="00E8235D"/>
    <w:rsid w:val="00E82EF3"/>
    <w:rsid w:val="00E86D33"/>
    <w:rsid w:val="00E87651"/>
    <w:rsid w:val="00E87F2E"/>
    <w:rsid w:val="00E909FA"/>
    <w:rsid w:val="00E929A2"/>
    <w:rsid w:val="00E94EC1"/>
    <w:rsid w:val="00E951F9"/>
    <w:rsid w:val="00E96BCF"/>
    <w:rsid w:val="00E97DA8"/>
    <w:rsid w:val="00EA1CAA"/>
    <w:rsid w:val="00EA44FF"/>
    <w:rsid w:val="00EA481D"/>
    <w:rsid w:val="00EB408F"/>
    <w:rsid w:val="00EB57EA"/>
    <w:rsid w:val="00EB78F1"/>
    <w:rsid w:val="00EB7B72"/>
    <w:rsid w:val="00EC0894"/>
    <w:rsid w:val="00EC18B1"/>
    <w:rsid w:val="00EC3297"/>
    <w:rsid w:val="00ED4B9D"/>
    <w:rsid w:val="00ED4D86"/>
    <w:rsid w:val="00ED58B1"/>
    <w:rsid w:val="00ED5F2F"/>
    <w:rsid w:val="00EE157A"/>
    <w:rsid w:val="00EE2305"/>
    <w:rsid w:val="00EE359B"/>
    <w:rsid w:val="00EE4395"/>
    <w:rsid w:val="00EE69E1"/>
    <w:rsid w:val="00EF3045"/>
    <w:rsid w:val="00EF3AC3"/>
    <w:rsid w:val="00EF7D3C"/>
    <w:rsid w:val="00F008C9"/>
    <w:rsid w:val="00F00FB7"/>
    <w:rsid w:val="00F02BD6"/>
    <w:rsid w:val="00F033E7"/>
    <w:rsid w:val="00F055D7"/>
    <w:rsid w:val="00F069B7"/>
    <w:rsid w:val="00F074DB"/>
    <w:rsid w:val="00F10A96"/>
    <w:rsid w:val="00F12D51"/>
    <w:rsid w:val="00F1597A"/>
    <w:rsid w:val="00F16C8E"/>
    <w:rsid w:val="00F175C5"/>
    <w:rsid w:val="00F217DF"/>
    <w:rsid w:val="00F24105"/>
    <w:rsid w:val="00F259FD"/>
    <w:rsid w:val="00F265B7"/>
    <w:rsid w:val="00F3652A"/>
    <w:rsid w:val="00F365EA"/>
    <w:rsid w:val="00F42181"/>
    <w:rsid w:val="00F42C1F"/>
    <w:rsid w:val="00F4553B"/>
    <w:rsid w:val="00F51D74"/>
    <w:rsid w:val="00F527E5"/>
    <w:rsid w:val="00F54B2A"/>
    <w:rsid w:val="00F54F07"/>
    <w:rsid w:val="00F55E61"/>
    <w:rsid w:val="00F57E84"/>
    <w:rsid w:val="00F624EB"/>
    <w:rsid w:val="00F62E6C"/>
    <w:rsid w:val="00F63559"/>
    <w:rsid w:val="00F63657"/>
    <w:rsid w:val="00F63885"/>
    <w:rsid w:val="00F638ED"/>
    <w:rsid w:val="00F64841"/>
    <w:rsid w:val="00F674AF"/>
    <w:rsid w:val="00F71558"/>
    <w:rsid w:val="00F7207C"/>
    <w:rsid w:val="00F75141"/>
    <w:rsid w:val="00F75163"/>
    <w:rsid w:val="00F756FC"/>
    <w:rsid w:val="00F76D32"/>
    <w:rsid w:val="00F77751"/>
    <w:rsid w:val="00F81D9B"/>
    <w:rsid w:val="00F82E13"/>
    <w:rsid w:val="00F838E7"/>
    <w:rsid w:val="00F83CBA"/>
    <w:rsid w:val="00F85160"/>
    <w:rsid w:val="00FA20FC"/>
    <w:rsid w:val="00FA365A"/>
    <w:rsid w:val="00FB137B"/>
    <w:rsid w:val="00FB1D3D"/>
    <w:rsid w:val="00FB38AC"/>
    <w:rsid w:val="00FB38DE"/>
    <w:rsid w:val="00FB3E28"/>
    <w:rsid w:val="00FD7BF9"/>
    <w:rsid w:val="00FD7D5F"/>
    <w:rsid w:val="00FE0AE9"/>
    <w:rsid w:val="00FE424F"/>
    <w:rsid w:val="00FE57AA"/>
    <w:rsid w:val="00FE630D"/>
    <w:rsid w:val="00FE7F13"/>
    <w:rsid w:val="00FF0790"/>
    <w:rsid w:val="00FF1850"/>
    <w:rsid w:val="00FF1E75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136EA"/>
  <w15:docId w15:val="{19A1B1B4-625D-4F9A-B68E-BE2A6F65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10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92B"/>
  </w:style>
  <w:style w:type="paragraph" w:styleId="Footer">
    <w:name w:val="footer"/>
    <w:basedOn w:val="Normal"/>
    <w:link w:val="Foot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92B"/>
  </w:style>
  <w:style w:type="character" w:styleId="Hyperlink">
    <w:name w:val="Hyperlink"/>
    <w:basedOn w:val="DefaultParagraphFont"/>
    <w:uiPriority w:val="99"/>
    <w:unhideWhenUsed/>
    <w:rsid w:val="007C6B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4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DE5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96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4A6E"/>
    <w:pPr>
      <w:ind w:firstLineChars="200" w:firstLine="420"/>
    </w:pPr>
  </w:style>
  <w:style w:type="paragraph" w:styleId="Revision">
    <w:name w:val="Revision"/>
    <w:hidden/>
    <w:uiPriority w:val="99"/>
    <w:semiHidden/>
    <w:rsid w:val="001C65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C65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65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65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65E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4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tssurvey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遊ゴシック Light"/>
        <a:font script="Hang" typeface="맑은 고딕"/>
        <a:font script="Hans" typeface="等線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遊明朝"/>
        <a:font script="Hang" typeface="맑은 고딕"/>
        <a:font script="Hans" typeface="等線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938FA-5962-4F93-89FB-F1A7910FA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old,Ingrid K</dc:creator>
  <cp:keywords/>
  <dc:description/>
  <cp:lastModifiedBy>Arne Weigold</cp:lastModifiedBy>
  <cp:revision>15</cp:revision>
  <cp:lastPrinted>2021-10-20T22:35:00Z</cp:lastPrinted>
  <dcterms:created xsi:type="dcterms:W3CDTF">2022-02-12T19:10:00Z</dcterms:created>
  <dcterms:modified xsi:type="dcterms:W3CDTF">2023-06-01T01:27:00Z</dcterms:modified>
</cp:coreProperties>
</file>